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B2824" w14:textId="415F7723" w:rsidR="003353B7" w:rsidRPr="0008117E" w:rsidRDefault="001B3D61">
      <w:pPr>
        <w:pStyle w:val="Legenda"/>
        <w:rPr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able </w:t>
      </w:r>
      <w:r w:rsidR="00BE70DC">
        <w:rPr>
          <w:rFonts w:ascii="Arial" w:hAnsi="Arial" w:cs="Arial"/>
          <w:sz w:val="24"/>
          <w:szCs w:val="24"/>
          <w:lang w:val="en-US"/>
        </w:rPr>
        <w:t>S</w:t>
      </w:r>
      <w:r>
        <w:rPr>
          <w:rFonts w:ascii="Arial" w:hAnsi="Arial" w:cs="Arial"/>
          <w:sz w:val="24"/>
          <w:szCs w:val="24"/>
          <w:lang w:val="en-US"/>
        </w:rPr>
        <w:t xml:space="preserve">1 </w:t>
      </w:r>
      <w:r>
        <w:rPr>
          <w:rFonts w:ascii="Arial" w:hAnsi="Arial" w:cs="Arial"/>
          <w:sz w:val="24"/>
          <w:szCs w:val="24"/>
          <w:lang w:val="en-GB"/>
        </w:rPr>
        <w:t xml:space="preserve">The most debilitating symptoms of MS reported by the patients </w:t>
      </w:r>
    </w:p>
    <w:tbl>
      <w:tblPr>
        <w:tblW w:w="9062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129"/>
        <w:gridCol w:w="4912"/>
        <w:gridCol w:w="3021"/>
      </w:tblGrid>
      <w:tr w:rsidR="003353B7" w14:paraId="54FB2828" w14:textId="77777777"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25" w14:textId="77777777" w:rsidR="003353B7" w:rsidRDefault="003353B7">
            <w:pPr>
              <w:spacing w:line="360" w:lineRule="auto"/>
              <w:jc w:val="both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4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26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Symptom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27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val="en-GB"/>
              </w:rPr>
              <w:t>Number of responses</w:t>
            </w:r>
          </w:p>
        </w:tc>
      </w:tr>
      <w:tr w:rsidR="003353B7" w14:paraId="54FB282C" w14:textId="77777777"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29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4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2A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Fatigu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2B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184 (73.6%)</w:t>
            </w:r>
          </w:p>
        </w:tc>
      </w:tr>
      <w:tr w:rsidR="003353B7" w14:paraId="54FB2830" w14:textId="77777777"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2D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2</w:t>
            </w:r>
          </w:p>
        </w:tc>
        <w:tc>
          <w:tcPr>
            <w:tcW w:w="4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2E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Balance problems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2F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142 (56.8%)</w:t>
            </w:r>
          </w:p>
        </w:tc>
      </w:tr>
      <w:tr w:rsidR="003353B7" w14:paraId="54FB2834" w14:textId="77777777"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31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3</w:t>
            </w:r>
          </w:p>
        </w:tc>
        <w:tc>
          <w:tcPr>
            <w:tcW w:w="4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32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Visual disturbances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33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102 (40.8%)</w:t>
            </w:r>
          </w:p>
        </w:tc>
      </w:tr>
      <w:tr w:rsidR="003353B7" w14:paraId="54FB2838" w14:textId="77777777"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35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4</w:t>
            </w:r>
          </w:p>
        </w:tc>
        <w:tc>
          <w:tcPr>
            <w:tcW w:w="4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36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Motor/ambulation problems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37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89 (35.6%)</w:t>
            </w:r>
          </w:p>
        </w:tc>
      </w:tr>
      <w:tr w:rsidR="003353B7" w14:paraId="54FB283C" w14:textId="77777777"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39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5</w:t>
            </w:r>
          </w:p>
        </w:tc>
        <w:tc>
          <w:tcPr>
            <w:tcW w:w="4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3A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Pain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3B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87 (34.8%)</w:t>
            </w:r>
          </w:p>
        </w:tc>
      </w:tr>
      <w:tr w:rsidR="003353B7" w14:paraId="54FB2840" w14:textId="77777777"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3D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6</w:t>
            </w:r>
          </w:p>
        </w:tc>
        <w:tc>
          <w:tcPr>
            <w:tcW w:w="4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3E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Tremor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3F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43 (17.2%)</w:t>
            </w:r>
          </w:p>
        </w:tc>
      </w:tr>
      <w:tr w:rsidR="003353B7" w14:paraId="54FB2844" w14:textId="77777777"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41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7</w:t>
            </w:r>
          </w:p>
        </w:tc>
        <w:tc>
          <w:tcPr>
            <w:tcW w:w="4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42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Bowel/bladder dysfunction 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43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40 (16%)</w:t>
            </w:r>
          </w:p>
        </w:tc>
      </w:tr>
      <w:tr w:rsidR="003353B7" w14:paraId="54FB2848" w14:textId="77777777"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45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8</w:t>
            </w:r>
          </w:p>
        </w:tc>
        <w:tc>
          <w:tcPr>
            <w:tcW w:w="4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46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peech impairment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B2847" w14:textId="77777777" w:rsidR="003353B7" w:rsidRDefault="001B3D6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26 (10.4%)</w:t>
            </w:r>
          </w:p>
        </w:tc>
      </w:tr>
    </w:tbl>
    <w:p w14:paraId="54FB2921" w14:textId="77777777" w:rsidR="003353B7" w:rsidRDefault="003353B7" w:rsidP="0008117E">
      <w:pPr>
        <w:spacing w:line="360" w:lineRule="auto"/>
        <w:jc w:val="both"/>
        <w:rPr>
          <w:lang w:val="en-GB"/>
        </w:rPr>
      </w:pPr>
    </w:p>
    <w:sectPr w:rsidR="003353B7"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B2828" w14:textId="77777777" w:rsidR="00736A60" w:rsidRDefault="001B3D61">
      <w:pPr>
        <w:spacing w:after="0" w:line="240" w:lineRule="auto"/>
      </w:pPr>
      <w:r>
        <w:separator/>
      </w:r>
    </w:p>
  </w:endnote>
  <w:endnote w:type="continuationSeparator" w:id="0">
    <w:p w14:paraId="54FB282A" w14:textId="77777777" w:rsidR="00736A60" w:rsidRDefault="001B3D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B2824" w14:textId="77777777" w:rsidR="00736A60" w:rsidRDefault="001B3D61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54FB2826" w14:textId="77777777" w:rsidR="00736A60" w:rsidRDefault="001B3D6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NTIzNbA0NDK3NLNQ0lEKTi0uzszPAykwqQUAjf4T2CwAAAA="/>
  </w:docVars>
  <w:rsids>
    <w:rsidRoot w:val="003353B7"/>
    <w:rsid w:val="0008117E"/>
    <w:rsid w:val="001B3D61"/>
    <w:rsid w:val="003353B7"/>
    <w:rsid w:val="005D74C7"/>
    <w:rsid w:val="00736A60"/>
    <w:rsid w:val="00BE7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FB2824"/>
  <w15:docId w15:val="{55C431A4-6889-41D4-8455-381EA0E2C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Legenda">
    <w:name w:val="caption"/>
    <w:basedOn w:val="Normalny"/>
    <w:next w:val="Normalny"/>
    <w:pPr>
      <w:spacing w:line="240" w:lineRule="auto"/>
    </w:pPr>
    <w:rPr>
      <w:i/>
      <w:iCs/>
      <w:color w:val="44546A"/>
      <w:sz w:val="18"/>
      <w:szCs w:val="18"/>
    </w:rPr>
  </w:style>
  <w:style w:type="character" w:customStyle="1" w:styleId="st">
    <w:name w:val="st"/>
    <w:basedOn w:val="Domylnaczcionkaakapitu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95</Characters>
  <Application>Microsoft Office Word</Application>
  <DocSecurity>0</DocSecurity>
  <Lines>2</Lines>
  <Paragraphs>1</Paragraphs>
  <ScaleCrop>false</ScaleCrop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otas Uczeń</dc:creator>
  <dc:description/>
  <cp:lastModifiedBy>Marta NK</cp:lastModifiedBy>
  <cp:revision>4</cp:revision>
  <dcterms:created xsi:type="dcterms:W3CDTF">2021-04-10T18:51:00Z</dcterms:created>
  <dcterms:modified xsi:type="dcterms:W3CDTF">2022-05-01T09:25:00Z</dcterms:modified>
</cp:coreProperties>
</file>